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33D09115" w:rsidR="003E7C5F" w:rsidRPr="00ED786B" w:rsidRDefault="00345F32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ED786B">
        <w:rPr>
          <w:rFonts w:asciiTheme="minorHAnsi" w:hAnsiTheme="minorHAnsi" w:cstheme="minorHAnsi"/>
          <w:color w:val="FF595E"/>
          <w:sz w:val="36"/>
          <w:szCs w:val="36"/>
        </w:rPr>
        <w:t>Assistive Technology Report Form</w:t>
      </w:r>
      <w:r w:rsidR="00D73426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p w14:paraId="179B2244" w14:textId="6504743A" w:rsidR="00126850" w:rsidRPr="00AD0E22" w:rsidRDefault="008A781A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Personal</w:t>
      </w:r>
      <w:r w:rsidR="00F4195D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 Information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75"/>
        <w:gridCol w:w="7041"/>
      </w:tblGrid>
      <w:tr w:rsidR="00745119" w14:paraId="494767D0" w14:textId="77777777" w:rsidTr="00745119">
        <w:tc>
          <w:tcPr>
            <w:tcW w:w="1975" w:type="dxa"/>
            <w:shd w:val="clear" w:color="auto" w:fill="E7E6E6" w:themeFill="background2"/>
          </w:tcPr>
          <w:p w14:paraId="1B294F4C" w14:textId="76EBC4A3" w:rsidR="00745119" w:rsidRPr="00745119" w:rsidRDefault="00745119" w:rsidP="00745119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4511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7041" w:type="dxa"/>
          </w:tcPr>
          <w:p w14:paraId="1AD3C55E" w14:textId="52FB83AB" w:rsidR="00745119" w:rsidRDefault="00745119" w:rsidP="00745119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45119" w14:paraId="79B62469" w14:textId="77777777" w:rsidTr="00745119">
        <w:tc>
          <w:tcPr>
            <w:tcW w:w="1975" w:type="dxa"/>
            <w:shd w:val="clear" w:color="auto" w:fill="E7E6E6" w:themeFill="background2"/>
          </w:tcPr>
          <w:p w14:paraId="53666709" w14:textId="3BDAED96" w:rsidR="00745119" w:rsidRPr="00745119" w:rsidRDefault="008A781A" w:rsidP="00745119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Organisation</w:t>
            </w:r>
          </w:p>
        </w:tc>
        <w:tc>
          <w:tcPr>
            <w:tcW w:w="7041" w:type="dxa"/>
          </w:tcPr>
          <w:p w14:paraId="1A8BA142" w14:textId="15F728F1" w:rsidR="00745119" w:rsidRDefault="00745119" w:rsidP="00745119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45119" w14:paraId="00D3DCEE" w14:textId="77777777" w:rsidTr="00745119">
        <w:tc>
          <w:tcPr>
            <w:tcW w:w="1975" w:type="dxa"/>
            <w:shd w:val="clear" w:color="auto" w:fill="E7E6E6" w:themeFill="background2"/>
          </w:tcPr>
          <w:p w14:paraId="5B9FBC44" w14:textId="4587E098" w:rsidR="00745119" w:rsidRPr="00745119" w:rsidRDefault="008A781A" w:rsidP="00745119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upervisor</w:t>
            </w:r>
            <w:r w:rsidR="00745119" w:rsidRPr="0074511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:</w:t>
            </w:r>
          </w:p>
        </w:tc>
        <w:tc>
          <w:tcPr>
            <w:tcW w:w="7041" w:type="dxa"/>
          </w:tcPr>
          <w:p w14:paraId="1A065ABE" w14:textId="45EA55A8" w:rsidR="00745119" w:rsidRDefault="00745119" w:rsidP="00745119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45119" w14:paraId="5A56E5CC" w14:textId="77777777" w:rsidTr="00745119">
        <w:tc>
          <w:tcPr>
            <w:tcW w:w="1975" w:type="dxa"/>
            <w:shd w:val="clear" w:color="auto" w:fill="E7E6E6" w:themeFill="background2"/>
          </w:tcPr>
          <w:p w14:paraId="5DB6CE65" w14:textId="20464D35" w:rsidR="00745119" w:rsidRPr="00745119" w:rsidRDefault="004167CF" w:rsidP="00745119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Reporting </w:t>
            </w:r>
            <w:r w:rsidR="00745119" w:rsidRPr="0074511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:</w:t>
            </w:r>
          </w:p>
        </w:tc>
        <w:tc>
          <w:tcPr>
            <w:tcW w:w="7041" w:type="dxa"/>
          </w:tcPr>
          <w:p w14:paraId="4918E004" w14:textId="6B67014A" w:rsidR="00745119" w:rsidRDefault="00745119" w:rsidP="00745119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2FDFD1B" w14:textId="3BB09300" w:rsidR="00345F32" w:rsidRPr="00AD0E22" w:rsidRDefault="00345F32" w:rsidP="00345F32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Client Information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75"/>
        <w:gridCol w:w="7041"/>
      </w:tblGrid>
      <w:tr w:rsidR="00345F32" w14:paraId="01551FE2" w14:textId="77777777" w:rsidTr="006A21EC">
        <w:tc>
          <w:tcPr>
            <w:tcW w:w="1975" w:type="dxa"/>
            <w:shd w:val="clear" w:color="auto" w:fill="E7E6E6" w:themeFill="background2"/>
          </w:tcPr>
          <w:p w14:paraId="04E3CA15" w14:textId="77777777" w:rsidR="00345F32" w:rsidRPr="00745119" w:rsidRDefault="00345F32" w:rsidP="006A21EC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4511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7041" w:type="dxa"/>
          </w:tcPr>
          <w:p w14:paraId="31CC2FDE" w14:textId="77777777" w:rsidR="00345F32" w:rsidRDefault="00345F32" w:rsidP="006A21EC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45F32" w14:paraId="0A7A46DC" w14:textId="77777777" w:rsidTr="006A21EC">
        <w:tc>
          <w:tcPr>
            <w:tcW w:w="1975" w:type="dxa"/>
            <w:shd w:val="clear" w:color="auto" w:fill="E7E6E6" w:themeFill="background2"/>
          </w:tcPr>
          <w:p w14:paraId="39B4D879" w14:textId="7254CB18" w:rsidR="00345F32" w:rsidRPr="00745119" w:rsidRDefault="00345F32" w:rsidP="006A21EC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ype of disability</w:t>
            </w:r>
          </w:p>
        </w:tc>
        <w:tc>
          <w:tcPr>
            <w:tcW w:w="7041" w:type="dxa"/>
          </w:tcPr>
          <w:p w14:paraId="69E17CB6" w14:textId="77777777" w:rsidR="00345F32" w:rsidRDefault="00345F32" w:rsidP="006A21EC">
            <w:pPr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F93C51" w14:paraId="6F5C0389" w14:textId="77777777" w:rsidTr="006A21EC">
        <w:tc>
          <w:tcPr>
            <w:tcW w:w="1975" w:type="dxa"/>
            <w:shd w:val="clear" w:color="auto" w:fill="E7E6E6" w:themeFill="background2"/>
          </w:tcPr>
          <w:p w14:paraId="424CF2D0" w14:textId="15711FEF" w:rsidR="00F93C51" w:rsidRDefault="00F93C51" w:rsidP="00F93C51">
            <w:pPr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ssistive technologies being used</w:t>
            </w:r>
          </w:p>
        </w:tc>
        <w:tc>
          <w:tcPr>
            <w:tcW w:w="7041" w:type="dxa"/>
          </w:tcPr>
          <w:p w14:paraId="7FC77247" w14:textId="77777777" w:rsidR="00F93C51" w:rsidRDefault="00F93C51" w:rsidP="00F93C51">
            <w:pPr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2C70EC4" w14:textId="77777777" w:rsidR="00F93C51" w:rsidRDefault="00F93C51" w:rsidP="00F93C51">
            <w:pPr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3237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D0BF8FF" w14:textId="36C41016" w:rsidR="00F93C51" w:rsidRPr="00C32371" w:rsidRDefault="00F93C51" w:rsidP="001D3FB5">
            <w:pPr>
              <w:tabs>
                <w:tab w:val="left" w:pos="2850"/>
                <w:tab w:val="center" w:pos="4513"/>
              </w:tabs>
              <w:spacing w:line="259" w:lineRule="auto"/>
              <w:ind w:left="0" w:right="0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1D3FB5">
              <w:rPr>
                <w:rFonts w:cstheme="minorHAnsi"/>
                <w:i/>
                <w:iCs/>
                <w:color w:val="A6A6A6" w:themeColor="background1" w:themeShade="A6"/>
                <w:sz w:val="20"/>
              </w:rPr>
              <w:t>Add more fields as needed.</w:t>
            </w:r>
          </w:p>
        </w:tc>
      </w:tr>
    </w:tbl>
    <w:p w14:paraId="006FF79C" w14:textId="1C6F95D9" w:rsidR="00250466" w:rsidRPr="001B2C3B" w:rsidRDefault="00257B25" w:rsidP="001B2C3B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1B2C3B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List of </w:t>
      </w:r>
      <w:r w:rsidR="00601CA2" w:rsidRPr="001B2C3B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Gaps in </w:t>
      </w:r>
      <w:r w:rsidR="00345F32" w:rsidRPr="001B2C3B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Assistive Technology </w:t>
      </w:r>
      <w:r w:rsidR="005E343B" w:rsidRPr="001B2C3B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Needs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547"/>
        <w:gridCol w:w="3028"/>
        <w:gridCol w:w="3441"/>
      </w:tblGrid>
      <w:tr w:rsidR="00DC3B0D" w14:paraId="3223A606" w14:textId="77777777" w:rsidTr="005E343B">
        <w:tc>
          <w:tcPr>
            <w:tcW w:w="2547" w:type="dxa"/>
            <w:shd w:val="clear" w:color="auto" w:fill="E7E6E6" w:themeFill="background2"/>
          </w:tcPr>
          <w:p w14:paraId="027D7022" w14:textId="5F6AD6B6" w:rsidR="00DC3B0D" w:rsidRPr="006429A5" w:rsidRDefault="002D2F0D" w:rsidP="006429A5">
            <w:pPr>
              <w:tabs>
                <w:tab w:val="left" w:pos="180"/>
              </w:tabs>
              <w:ind w:lef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Gap in addressing assistive technology need</w:t>
            </w:r>
          </w:p>
        </w:tc>
        <w:tc>
          <w:tcPr>
            <w:tcW w:w="3028" w:type="dxa"/>
            <w:shd w:val="clear" w:color="auto" w:fill="E7E6E6" w:themeFill="background2"/>
          </w:tcPr>
          <w:p w14:paraId="1E243512" w14:textId="006E2EA4" w:rsidR="005B2600" w:rsidRDefault="005E343B" w:rsidP="004F65A8">
            <w:pPr>
              <w:tabs>
                <w:tab w:val="left" w:pos="180"/>
              </w:tabs>
              <w:ind w:lef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Assistive technology </w:t>
            </w:r>
            <w:r w:rsidR="00EF731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volved</w:t>
            </w:r>
          </w:p>
        </w:tc>
        <w:tc>
          <w:tcPr>
            <w:tcW w:w="3441" w:type="dxa"/>
            <w:shd w:val="clear" w:color="auto" w:fill="E7E6E6" w:themeFill="background2"/>
          </w:tcPr>
          <w:p w14:paraId="21436919" w14:textId="39830FB9" w:rsidR="005B2600" w:rsidRDefault="009447E1" w:rsidP="004F65A8">
            <w:pPr>
              <w:tabs>
                <w:tab w:val="left" w:pos="180"/>
              </w:tabs>
              <w:ind w:lef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Recommendation to address </w:t>
            </w:r>
            <w:r w:rsidR="00EF731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gap</w:t>
            </w:r>
          </w:p>
        </w:tc>
      </w:tr>
      <w:tr w:rsidR="004F65A8" w14:paraId="791D5CF5" w14:textId="22DAAA3E" w:rsidTr="004D1636">
        <w:tc>
          <w:tcPr>
            <w:tcW w:w="2547" w:type="dxa"/>
          </w:tcPr>
          <w:p w14:paraId="1CA4F8AB" w14:textId="0E1F9B25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28" w:type="dxa"/>
          </w:tcPr>
          <w:p w14:paraId="7FE46C58" w14:textId="470E953A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41" w:type="dxa"/>
          </w:tcPr>
          <w:p w14:paraId="39C1E264" w14:textId="5DD16131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F65A8" w14:paraId="4B05FF3E" w14:textId="0E925B8A" w:rsidTr="004D1636">
        <w:tc>
          <w:tcPr>
            <w:tcW w:w="2547" w:type="dxa"/>
          </w:tcPr>
          <w:p w14:paraId="76841FE8" w14:textId="6D8FA392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28" w:type="dxa"/>
          </w:tcPr>
          <w:p w14:paraId="45C8FFB1" w14:textId="5C0FF10B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41" w:type="dxa"/>
          </w:tcPr>
          <w:p w14:paraId="1FCE80B8" w14:textId="448A7250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F65A8" w14:paraId="1AEB20C3" w14:textId="413CC264" w:rsidTr="004D1636">
        <w:tc>
          <w:tcPr>
            <w:tcW w:w="2547" w:type="dxa"/>
          </w:tcPr>
          <w:p w14:paraId="401DD47A" w14:textId="3A82FCAB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28" w:type="dxa"/>
          </w:tcPr>
          <w:p w14:paraId="536D15D3" w14:textId="72EFFD15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41" w:type="dxa"/>
          </w:tcPr>
          <w:p w14:paraId="52FA52CA" w14:textId="0E5034EB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F65A8" w14:paraId="33738EBB" w14:textId="239B92C4" w:rsidTr="004D1636">
        <w:tc>
          <w:tcPr>
            <w:tcW w:w="2547" w:type="dxa"/>
          </w:tcPr>
          <w:p w14:paraId="484D5227" w14:textId="77777777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560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9549BE7" w14:textId="222D0329" w:rsidR="004F65A8" w:rsidRPr="00A86C3C" w:rsidRDefault="004F65A8" w:rsidP="00727C2C">
            <w:pPr>
              <w:tabs>
                <w:tab w:val="left" w:pos="2850"/>
                <w:tab w:val="center" w:pos="4513"/>
              </w:tabs>
              <w:spacing w:line="259" w:lineRule="auto"/>
              <w:ind w:left="0" w:right="0" w:firstLine="0"/>
              <w:jc w:val="center"/>
              <w:rPr>
                <w:rFonts w:cstheme="minorHAnsi"/>
                <w:i/>
                <w:iCs/>
                <w:color w:val="2E74B5" w:themeColor="accent5" w:themeShade="BF"/>
                <w:sz w:val="20"/>
                <w:szCs w:val="20"/>
              </w:rPr>
            </w:pPr>
            <w:r w:rsidRPr="00727C2C">
              <w:rPr>
                <w:rFonts w:cstheme="minorHAnsi"/>
                <w:i/>
                <w:iCs/>
                <w:color w:val="A6A6A6" w:themeColor="background1" w:themeShade="A6"/>
                <w:sz w:val="20"/>
              </w:rPr>
              <w:t>Add more rows as needed.</w:t>
            </w:r>
          </w:p>
        </w:tc>
        <w:tc>
          <w:tcPr>
            <w:tcW w:w="3028" w:type="dxa"/>
          </w:tcPr>
          <w:p w14:paraId="4DEDB633" w14:textId="050F4F82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9026D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41" w:type="dxa"/>
          </w:tcPr>
          <w:p w14:paraId="225A3CFA" w14:textId="360AC448" w:rsidR="004F65A8" w:rsidRDefault="004F65A8" w:rsidP="004F65A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943CD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7E2A350" w14:textId="77777777" w:rsidR="006429A5" w:rsidRPr="00AD0E22" w:rsidRDefault="006429A5" w:rsidP="00934DEA">
      <w:pPr>
        <w:tabs>
          <w:tab w:val="left" w:pos="180"/>
        </w:tabs>
        <w:spacing w:before="1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415AA" w:rsidRPr="00AD0E22" w14:paraId="5365AD3B" w14:textId="77777777" w:rsidTr="00F415AA">
        <w:trPr>
          <w:trHeight w:val="70"/>
          <w:jc w:val="center"/>
        </w:trPr>
        <w:tc>
          <w:tcPr>
            <w:tcW w:w="2500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3700806" w14:textId="6E329E5C" w:rsidR="00F415AA" w:rsidRPr="00F415AA" w:rsidRDefault="00F415AA" w:rsidP="00F415AA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F415AA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Signature of </w:t>
            </w:r>
            <w:r w:rsidR="008A781A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upervisor</w:t>
            </w:r>
            <w:r w:rsidRPr="00F415AA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:</w:t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BF0BA3A" w14:textId="3902504B" w:rsidR="00F415AA" w:rsidRPr="00F415AA" w:rsidRDefault="00F415AA" w:rsidP="00F415AA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F415AA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ate Reviewed:</w:t>
            </w:r>
          </w:p>
        </w:tc>
      </w:tr>
      <w:tr w:rsidR="00F415AA" w:rsidRPr="00AD0E22" w14:paraId="663F1D61" w14:textId="77777777" w:rsidTr="00F415AA">
        <w:trPr>
          <w:trHeight w:val="1440"/>
          <w:jc w:val="center"/>
        </w:trPr>
        <w:tc>
          <w:tcPr>
            <w:tcW w:w="2500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28A602" w14:textId="5221E8FD" w:rsidR="00F415AA" w:rsidRPr="00AD0E22" w:rsidRDefault="00F415AA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7578EA" w14:textId="3D2163AA" w:rsidR="00F415AA" w:rsidRPr="00AD0E22" w:rsidRDefault="00F415AA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7271512" w14:textId="03874D62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345F32">
        <w:rPr>
          <w:rFonts w:cstheme="minorHAnsi"/>
          <w:color w:val="A6A6A6" w:themeColor="background1" w:themeShade="A6"/>
          <w:sz w:val="20"/>
        </w:rPr>
        <w:t>Assistive Technology Report Form</w:t>
      </w:r>
      <w:r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5F35CE" w:rsidRPr="00DC3963" w:rsidSect="00E833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C3B46" w14:textId="77777777" w:rsidR="008D182A" w:rsidRDefault="008D182A" w:rsidP="00806228">
      <w:pPr>
        <w:spacing w:after="0" w:line="240" w:lineRule="auto"/>
      </w:pPr>
      <w:r>
        <w:separator/>
      </w:r>
    </w:p>
  </w:endnote>
  <w:endnote w:type="continuationSeparator" w:id="0">
    <w:p w14:paraId="72889A8B" w14:textId="77777777" w:rsidR="008D182A" w:rsidRDefault="008D182A" w:rsidP="00806228">
      <w:pPr>
        <w:spacing w:after="0" w:line="240" w:lineRule="auto"/>
      </w:pPr>
      <w:r>
        <w:continuationSeparator/>
      </w:r>
    </w:p>
  </w:endnote>
  <w:endnote w:type="continuationNotice" w:id="1">
    <w:p w14:paraId="255BBB20" w14:textId="77777777" w:rsidR="008D182A" w:rsidRDefault="008D18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03503" w14:textId="01077A6E" w:rsidR="008B2A75" w:rsidRPr="002872AA" w:rsidRDefault="007C1584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Individual Learning Plan</w:t>
    </w:r>
    <w:r w:rsidR="008B2A75" w:rsidRPr="002872AA">
      <w:rPr>
        <w:color w:val="808080" w:themeColor="background1" w:themeShade="80"/>
        <w:sz w:val="18"/>
      </w:rPr>
      <w:tab/>
    </w:r>
    <w:r w:rsidR="00AD0E22" w:rsidRPr="002872AA">
      <w:rPr>
        <w:color w:val="808080" w:themeColor="background1" w:themeShade="80"/>
        <w:sz w:val="18"/>
      </w:rPr>
      <w:t xml:space="preserve">Version </w:t>
    </w:r>
    <w:r w:rsidR="00AD0E22">
      <w:rPr>
        <w:color w:val="808080" w:themeColor="background1" w:themeShade="80"/>
        <w:sz w:val="18"/>
      </w:rPr>
      <w:t>1.0</w:t>
    </w:r>
    <w:r w:rsidR="00AD0E22" w:rsidRPr="002872AA">
      <w:rPr>
        <w:color w:val="808080" w:themeColor="background1" w:themeShade="80"/>
        <w:sz w:val="18"/>
      </w:rPr>
      <w:t xml:space="preserve"> Produced </w:t>
    </w:r>
    <w:r w:rsidR="00AD0E22">
      <w:rPr>
        <w:color w:val="808080" w:themeColor="background1" w:themeShade="80"/>
        <w:sz w:val="18"/>
      </w:rPr>
      <w:t>29 July 2020</w:t>
    </w:r>
  </w:p>
  <w:p w14:paraId="50811398" w14:textId="4169EB08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406EB" w:rsidRPr="002872AA">
      <w:rPr>
        <w:rFonts w:cstheme="minorHAnsi"/>
        <w:noProof/>
        <w:color w:val="808080" w:themeColor="background1" w:themeShade="80"/>
        <w:sz w:val="18"/>
      </w:rPr>
      <w:t>©</w:t>
    </w:r>
    <w:r w:rsidR="00C406EB" w:rsidRPr="002872AA">
      <w:rPr>
        <w:noProof/>
        <w:color w:val="808080" w:themeColor="background1" w:themeShade="80"/>
        <w:sz w:val="18"/>
      </w:rPr>
      <w:t xml:space="preserve"> </w:t>
    </w:r>
    <w:r w:rsidR="007C1584"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4EEBE" w14:textId="77777777" w:rsidR="00435571" w:rsidRPr="00435571" w:rsidRDefault="00345F32" w:rsidP="0043557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Assistive Technology Report Form</w:t>
    </w:r>
    <w:r w:rsidR="00211655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435571" w:rsidRPr="00435571">
      <w:rPr>
        <w:color w:val="808080" w:themeColor="background1" w:themeShade="80"/>
        <w:sz w:val="18"/>
      </w:rPr>
      <w:t>Version 1.1 Produced on 1st Nov 2023</w:t>
    </w:r>
  </w:p>
  <w:p w14:paraId="250E1A39" w14:textId="4277B4A2" w:rsidR="00806228" w:rsidRPr="00806228" w:rsidRDefault="00435571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435571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A68" w14:textId="77777777" w:rsidR="00435571" w:rsidRDefault="004355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58074" w14:textId="77777777" w:rsidR="008D182A" w:rsidRDefault="008D182A" w:rsidP="00806228">
      <w:pPr>
        <w:spacing w:after="0" w:line="240" w:lineRule="auto"/>
      </w:pPr>
      <w:r>
        <w:separator/>
      </w:r>
    </w:p>
  </w:footnote>
  <w:footnote w:type="continuationSeparator" w:id="0">
    <w:p w14:paraId="63F359C6" w14:textId="77777777" w:rsidR="008D182A" w:rsidRDefault="008D182A" w:rsidP="00806228">
      <w:pPr>
        <w:spacing w:after="0" w:line="240" w:lineRule="auto"/>
      </w:pPr>
      <w:r>
        <w:continuationSeparator/>
      </w:r>
    </w:p>
  </w:footnote>
  <w:footnote w:type="continuationNotice" w:id="1">
    <w:p w14:paraId="533A6813" w14:textId="77777777" w:rsidR="008D182A" w:rsidRDefault="008D18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27F47" w14:textId="77777777" w:rsidR="00435571" w:rsidRDefault="004355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D8006" w14:textId="77777777" w:rsidR="00435571" w:rsidRDefault="004355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7C301" w14:textId="77777777" w:rsidR="00435571" w:rsidRDefault="004355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tKgFAOncGOQtAAAA"/>
  </w:docVars>
  <w:rsids>
    <w:rsidRoot w:val="00806228"/>
    <w:rsid w:val="00004D98"/>
    <w:rsid w:val="0001141E"/>
    <w:rsid w:val="00045698"/>
    <w:rsid w:val="00061DF8"/>
    <w:rsid w:val="000830B5"/>
    <w:rsid w:val="00093BE9"/>
    <w:rsid w:val="00093D44"/>
    <w:rsid w:val="000C1523"/>
    <w:rsid w:val="000C5275"/>
    <w:rsid w:val="000C544A"/>
    <w:rsid w:val="000E1212"/>
    <w:rsid w:val="000F1017"/>
    <w:rsid w:val="000F5AD5"/>
    <w:rsid w:val="0011111E"/>
    <w:rsid w:val="00124A64"/>
    <w:rsid w:val="00126850"/>
    <w:rsid w:val="00145FB1"/>
    <w:rsid w:val="00156B63"/>
    <w:rsid w:val="00160026"/>
    <w:rsid w:val="001B2C3B"/>
    <w:rsid w:val="001D3FB5"/>
    <w:rsid w:val="00205CE4"/>
    <w:rsid w:val="00211655"/>
    <w:rsid w:val="00244EAB"/>
    <w:rsid w:val="00250466"/>
    <w:rsid w:val="00256D0C"/>
    <w:rsid w:val="00257B25"/>
    <w:rsid w:val="00265F05"/>
    <w:rsid w:val="002A3AA1"/>
    <w:rsid w:val="002A3DC8"/>
    <w:rsid w:val="002B0F5A"/>
    <w:rsid w:val="002C69BF"/>
    <w:rsid w:val="002D2F0D"/>
    <w:rsid w:val="002E4725"/>
    <w:rsid w:val="002E7B55"/>
    <w:rsid w:val="002F3F02"/>
    <w:rsid w:val="002F663B"/>
    <w:rsid w:val="00345F32"/>
    <w:rsid w:val="00353EF2"/>
    <w:rsid w:val="00365F71"/>
    <w:rsid w:val="00371C4E"/>
    <w:rsid w:val="00377B7E"/>
    <w:rsid w:val="0038739E"/>
    <w:rsid w:val="003C417B"/>
    <w:rsid w:val="003D5434"/>
    <w:rsid w:val="003E7834"/>
    <w:rsid w:val="003E7C5F"/>
    <w:rsid w:val="003F095F"/>
    <w:rsid w:val="0041447C"/>
    <w:rsid w:val="004167CF"/>
    <w:rsid w:val="00435571"/>
    <w:rsid w:val="00456504"/>
    <w:rsid w:val="00481144"/>
    <w:rsid w:val="0049068F"/>
    <w:rsid w:val="004906A4"/>
    <w:rsid w:val="004A7FF0"/>
    <w:rsid w:val="004D392D"/>
    <w:rsid w:val="004E16A5"/>
    <w:rsid w:val="004E2C90"/>
    <w:rsid w:val="004F0A97"/>
    <w:rsid w:val="004F65A8"/>
    <w:rsid w:val="005137F2"/>
    <w:rsid w:val="00516734"/>
    <w:rsid w:val="005B2600"/>
    <w:rsid w:val="005D1BB5"/>
    <w:rsid w:val="005E343B"/>
    <w:rsid w:val="005E4E86"/>
    <w:rsid w:val="005F0962"/>
    <w:rsid w:val="005F35CE"/>
    <w:rsid w:val="005F4317"/>
    <w:rsid w:val="00601CA2"/>
    <w:rsid w:val="0060792E"/>
    <w:rsid w:val="00613311"/>
    <w:rsid w:val="006155F6"/>
    <w:rsid w:val="00617E6E"/>
    <w:rsid w:val="006429A5"/>
    <w:rsid w:val="006608F3"/>
    <w:rsid w:val="0067094A"/>
    <w:rsid w:val="00671C7A"/>
    <w:rsid w:val="006B0208"/>
    <w:rsid w:val="006D433D"/>
    <w:rsid w:val="006F4DF6"/>
    <w:rsid w:val="007110FC"/>
    <w:rsid w:val="00713045"/>
    <w:rsid w:val="00714881"/>
    <w:rsid w:val="007273E6"/>
    <w:rsid w:val="00727C2C"/>
    <w:rsid w:val="00730438"/>
    <w:rsid w:val="00740B9D"/>
    <w:rsid w:val="007426CA"/>
    <w:rsid w:val="007441B4"/>
    <w:rsid w:val="00745119"/>
    <w:rsid w:val="00745740"/>
    <w:rsid w:val="00753442"/>
    <w:rsid w:val="00770B0D"/>
    <w:rsid w:val="00775C13"/>
    <w:rsid w:val="00792BC9"/>
    <w:rsid w:val="007A0C6C"/>
    <w:rsid w:val="007A4B20"/>
    <w:rsid w:val="007C1584"/>
    <w:rsid w:val="00800F96"/>
    <w:rsid w:val="00804127"/>
    <w:rsid w:val="00806228"/>
    <w:rsid w:val="008110BE"/>
    <w:rsid w:val="0081213A"/>
    <w:rsid w:val="00841D7F"/>
    <w:rsid w:val="008442D1"/>
    <w:rsid w:val="00857829"/>
    <w:rsid w:val="00861951"/>
    <w:rsid w:val="008A6545"/>
    <w:rsid w:val="008A781A"/>
    <w:rsid w:val="008B2A75"/>
    <w:rsid w:val="008D182A"/>
    <w:rsid w:val="008D2E7C"/>
    <w:rsid w:val="00900084"/>
    <w:rsid w:val="009235A3"/>
    <w:rsid w:val="00934DEA"/>
    <w:rsid w:val="00936E7D"/>
    <w:rsid w:val="009447E1"/>
    <w:rsid w:val="009768D2"/>
    <w:rsid w:val="00977FFC"/>
    <w:rsid w:val="00995E6B"/>
    <w:rsid w:val="009B1475"/>
    <w:rsid w:val="009B57AD"/>
    <w:rsid w:val="009D297D"/>
    <w:rsid w:val="009D2CF1"/>
    <w:rsid w:val="00A10091"/>
    <w:rsid w:val="00A17FEE"/>
    <w:rsid w:val="00A345CB"/>
    <w:rsid w:val="00A416B5"/>
    <w:rsid w:val="00A72BE8"/>
    <w:rsid w:val="00A86C3C"/>
    <w:rsid w:val="00AA0A94"/>
    <w:rsid w:val="00AA1A81"/>
    <w:rsid w:val="00AC5694"/>
    <w:rsid w:val="00AD0E22"/>
    <w:rsid w:val="00B36F44"/>
    <w:rsid w:val="00B465F4"/>
    <w:rsid w:val="00B53CE9"/>
    <w:rsid w:val="00B90F9E"/>
    <w:rsid w:val="00BD629A"/>
    <w:rsid w:val="00BE1B78"/>
    <w:rsid w:val="00BF02D3"/>
    <w:rsid w:val="00BF30FC"/>
    <w:rsid w:val="00C136C1"/>
    <w:rsid w:val="00C20CFD"/>
    <w:rsid w:val="00C406EB"/>
    <w:rsid w:val="00C55845"/>
    <w:rsid w:val="00C60411"/>
    <w:rsid w:val="00C62356"/>
    <w:rsid w:val="00C82237"/>
    <w:rsid w:val="00CA1354"/>
    <w:rsid w:val="00CA5529"/>
    <w:rsid w:val="00CB1A80"/>
    <w:rsid w:val="00D111FE"/>
    <w:rsid w:val="00D21C4A"/>
    <w:rsid w:val="00D51472"/>
    <w:rsid w:val="00D51560"/>
    <w:rsid w:val="00D73426"/>
    <w:rsid w:val="00D81C40"/>
    <w:rsid w:val="00D96AA5"/>
    <w:rsid w:val="00DA10E4"/>
    <w:rsid w:val="00DC3963"/>
    <w:rsid w:val="00DC3B0D"/>
    <w:rsid w:val="00DD3FD7"/>
    <w:rsid w:val="00DE4348"/>
    <w:rsid w:val="00E0062C"/>
    <w:rsid w:val="00E0692C"/>
    <w:rsid w:val="00E52CB0"/>
    <w:rsid w:val="00E70EF2"/>
    <w:rsid w:val="00E8155E"/>
    <w:rsid w:val="00E83326"/>
    <w:rsid w:val="00E916CF"/>
    <w:rsid w:val="00ED786B"/>
    <w:rsid w:val="00EF7311"/>
    <w:rsid w:val="00F10405"/>
    <w:rsid w:val="00F336C8"/>
    <w:rsid w:val="00F415AA"/>
    <w:rsid w:val="00F4195D"/>
    <w:rsid w:val="00F46060"/>
    <w:rsid w:val="00F805CF"/>
    <w:rsid w:val="00F8119D"/>
    <w:rsid w:val="00F91E83"/>
    <w:rsid w:val="00F93C51"/>
    <w:rsid w:val="00FB68DD"/>
    <w:rsid w:val="00FD4A83"/>
    <w:rsid w:val="00FD6EA5"/>
    <w:rsid w:val="00FE6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EE6B09A1-1711-4635-A087-CA6339068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E65C5A-E8FE-4380-BF97-B14404AA27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86</Words>
  <Characters>522</Characters>
  <Application>Microsoft Office Word</Application>
  <DocSecurity>0</DocSecurity>
  <Lines>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8</cp:revision>
  <dcterms:created xsi:type="dcterms:W3CDTF">2021-10-06T00:28:00Z</dcterms:created>
  <dcterms:modified xsi:type="dcterms:W3CDTF">2023-12-15T04:2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2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aa6b58722f08c35a10439269d12db6f22f940323dfb39bb94c48922f9cc139fa</vt:lpwstr>
  </property>
</Properties>
</file>